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ftp-smart-services"/>
    <w:p>
      <w:pPr>
        <w:pStyle w:val="Heading1"/>
      </w:pPr>
      <w:r>
        <w:t xml:space="preserve">SFTP Smart Services</w:t>
      </w:r>
    </w:p>
    <w:p>
      <w:pPr>
        <w:pStyle w:val="FirstParagraph"/>
      </w:pPr>
      <w:r>
        <w:t xml:space="preserve">This plugin provides various Appian Cloud compatible Smart Services and functions for managing files and directories over SFTP, FTP and FTPS.</w:t>
      </w:r>
    </w:p>
    <w:bookmarkStart w:id="20" w:name="configuration-object-ft_config"/>
    <w:p>
      <w:pPr>
        <w:pStyle w:val="Heading3"/>
      </w:pPr>
      <w:r>
        <w:t xml:space="preserve">Configuration Object : FT_Confi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12"/>
        <w:gridCol w:w="770"/>
        <w:gridCol w:w="55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Ho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hostname of the server to connect 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P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rt to connect 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sExternalSystemK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xternal system key as specified in the secure credentials sto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PerUser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to true to use per user credentials rather than per system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Key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ontaining the Private Ke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s the connection timeout in milli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pAliveTime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s how long to wait for control keep-alive message replies in millisecon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M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s to local active mode if set and local passive mode otherwi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nHosts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ontaining the list of known hosts.</w:t>
            </w:r>
          </w:p>
        </w:tc>
      </w:tr>
    </w:tbl>
    <w:bookmarkEnd w:id="20"/>
    <w:bookmarkStart w:id="22" w:name="sftpftpftps-receive-file"/>
    <w:p>
      <w:pPr>
        <w:pStyle w:val="Heading2"/>
      </w:pPr>
      <w:r>
        <w:t xml:space="preserve">(SFTP/FTP/FTPS) Receive File</w:t>
      </w:r>
    </w:p>
    <w:p>
      <w:pPr>
        <w:pStyle w:val="FirstParagraph"/>
      </w:pPr>
      <w:r>
        <w:t xml:space="preserve">Downloads a file over the protocol converting it into an Appian document.</w:t>
      </w:r>
    </w:p>
    <w:bookmarkStart w:id="21" w:name="data-tab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5"/>
        <w:gridCol w:w="390"/>
        <w:gridCol w:w="355"/>
        <w:gridCol w:w="355"/>
        <w:gridCol w:w="57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xternal system key as specified in the secure credentials sto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where the document is located on the remote server, including the remote file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er to Save I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l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specified, the file from the SFTP server will be uploaded to this folder as a new document. Do not specify both Destination Folder and Destination Docu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 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specified, the file from the SFTP server will be uploaded as a new version of this document. Do not specify both Destination Folder and Destination Docu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no name is provided, the remote filename will be 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the document. If not specified, it will be set to</w:t>
            </w:r>
            <w:r>
              <w:t xml:space="preserve"> </w:t>
            </w:r>
            <w:r>
              <w:t xml:space="preserve">“</w:t>
            </w:r>
            <w:r>
              <w:t xml:space="preserve">Transferred via SFTP</w:t>
            </w:r>
            <w:r>
              <w:t xml:space="preserve">”</w:t>
            </w:r>
            <w:r>
              <w:t xml:space="preserve">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2"/>
        <w:gridCol w:w="936"/>
        <w:gridCol w:w="851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reated after downloading from the SFTP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4" w:name="sftp-create-folder"/>
    <w:p>
      <w:pPr>
        <w:pStyle w:val="Heading2"/>
      </w:pPr>
      <w:r>
        <w:t xml:space="preserve">(SFTP) Create Folder</w:t>
      </w:r>
    </w:p>
    <w:p>
      <w:pPr>
        <w:pStyle w:val="FirstParagraph"/>
      </w:pPr>
      <w:r>
        <w:t xml:space="preserve">Creates a new directory over SFTP.</w:t>
      </w:r>
    </w:p>
    <w:bookmarkStart w:id="23" w:name="data-tab-1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23"/>
        <w:gridCol w:w="558"/>
        <w:gridCol w:w="507"/>
        <w:gridCol w:w="507"/>
        <w:gridCol w:w="48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where the document is located on the remote server, including the remote file name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2"/>
        <w:gridCol w:w="936"/>
        <w:gridCol w:w="851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6" w:name="ftp-ftps-sftp-get-remote-folder-contents"/>
    <w:p>
      <w:pPr>
        <w:pStyle w:val="Heading2"/>
      </w:pPr>
      <w:r>
        <w:t xml:space="preserve">(FTP, FTPS, SFTP) Get Remote Folder Contents</w:t>
      </w:r>
    </w:p>
    <w:p>
      <w:pPr>
        <w:pStyle w:val="FirstParagraph"/>
      </w:pPr>
      <w:r>
        <w:t xml:space="preserve">Lists contents of remote folder over SFTP/FTPS/FTP.</w:t>
      </w:r>
    </w:p>
    <w:bookmarkStart w:id="25" w:name="data-tab-2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63"/>
        <w:gridCol w:w="720"/>
        <w:gridCol w:w="654"/>
        <w:gridCol w:w="654"/>
        <w:gridCol w:w="39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and filename of the remote file to get contents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28"/>
        <w:gridCol w:w="1851"/>
        <w:gridCol w:w="1028"/>
        <w:gridCol w:w="4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T_Folder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contents of server file pa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8" w:name="ftpsftp-remove-file"/>
    <w:p>
      <w:pPr>
        <w:pStyle w:val="Heading2"/>
      </w:pPr>
      <w:r>
        <w:t xml:space="preserve">(FTP/SFTP) Remove File</w:t>
      </w:r>
    </w:p>
    <w:p>
      <w:pPr>
        <w:pStyle w:val="FirstParagraph"/>
      </w:pPr>
      <w:r>
        <w:t xml:space="preserve">Removes a file over SFTP or FTP.</w:t>
      </w:r>
    </w:p>
    <w:bookmarkStart w:id="27" w:name="data-tab-3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23"/>
        <w:gridCol w:w="558"/>
        <w:gridCol w:w="507"/>
        <w:gridCol w:w="507"/>
        <w:gridCol w:w="48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where the document is located on the remote server, including the remote file name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0" w:name="ftpsftp-renames-file"/>
    <w:p>
      <w:pPr>
        <w:pStyle w:val="Heading2"/>
      </w:pPr>
      <w:r>
        <w:t xml:space="preserve">(FTP/SFTP) Renames File</w:t>
      </w:r>
    </w:p>
    <w:p>
      <w:pPr>
        <w:pStyle w:val="FirstParagraph"/>
      </w:pPr>
      <w:r>
        <w:t xml:space="preserve">Renames a file over SFTP or FTP.</w:t>
      </w:r>
    </w:p>
    <w:bookmarkStart w:id="29" w:name="data-tab-4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64"/>
        <w:gridCol w:w="427"/>
        <w:gridCol w:w="388"/>
        <w:gridCol w:w="388"/>
        <w:gridCol w:w="55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 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where the document is located on the remote server, including the remote file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where the document is going to be moved to, including the remote file name (only change that part in case of simple file renaming)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2" w:name="ftpftpssftp-send-file"/>
    <w:p>
      <w:pPr>
        <w:pStyle w:val="Heading2"/>
      </w:pPr>
      <w:r>
        <w:t xml:space="preserve">(FTP/FTPS/SFTP) Send File</w:t>
      </w:r>
    </w:p>
    <w:p>
      <w:pPr>
        <w:pStyle w:val="FirstParagraph"/>
      </w:pPr>
      <w:r>
        <w:t xml:space="preserve">Send a file over FTP, FTPS or SFTP, converting from an Appian Document.</w:t>
      </w:r>
    </w:p>
    <w:bookmarkStart w:id="31" w:name="data-tab-5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7"/>
        <w:gridCol w:w="534"/>
        <w:gridCol w:w="485"/>
        <w:gridCol w:w="485"/>
        <w:gridCol w:w="49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File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th of where to transfer the document to on the remote server, including the remote file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 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o upload to the server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4" w:name="ftpftpssftp-retrieve-files-in-folder"/>
    <w:p>
      <w:pPr>
        <w:pStyle w:val="Heading2"/>
      </w:pPr>
      <w:r>
        <w:t xml:space="preserve">(FTP/FTPS/SFTP) Retrieve Files In Folder</w:t>
      </w:r>
    </w:p>
    <w:p>
      <w:pPr>
        <w:pStyle w:val="FirstParagraph"/>
      </w:pPr>
      <w:r>
        <w:t xml:space="preserve">Retrieve files in folder over FTP, FTPS or SFTP.</w:t>
      </w:r>
    </w:p>
    <w:bookmarkStart w:id="33" w:name="data-tab-6"/>
    <w:p>
      <w:pPr>
        <w:pStyle w:val="Heading3"/>
      </w:pPr>
      <w:r>
        <w:t xml:space="preserve">Data Ta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8"/>
        <w:gridCol w:w="751"/>
        <w:gridCol w:w="682"/>
        <w:gridCol w:w="682"/>
        <w:gridCol w:w="37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Transfer Configu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ransfer Configurations (FT_Conf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Folder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of the folder on remot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 Fol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l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estination directory on local to store the file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33"/>
        <w:gridCol w:w="1146"/>
        <w:gridCol w:w="1042"/>
        <w:gridCol w:w="48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numeric error code if not successfu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the documents retriev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of the smart service cal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3:56:43Z</dcterms:created>
  <dcterms:modified xsi:type="dcterms:W3CDTF">2023-06-06T1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